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Абрико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К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4591250" cy="6006164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2230581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4697128" cy="5919536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9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4754880" cy="4591250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5949825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4870383" cy="2435191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014762" cy="4514248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524000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236143" cy="5996538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241946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6491111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327466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4 f(x) = 7(x+1)</w:t>
      </w:r>
    </w:p>
    <w:p>
      <w:pPr>
        <w:pStyle w:val="CaptionedFigure"/>
      </w:pPr>
      <w:bookmarkStart w:id="74" w:name="fig:013"/>
      <w:r>
        <w:drawing>
          <wp:inline>
            <wp:extent cx="4841507" cy="6766559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76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2024643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Абрикосов Артем Камович</dc:creator>
  <dc:language>ru-RU</dc:language>
  <cp:keywords/>
  <dcterms:created xsi:type="dcterms:W3CDTF">2022-12-23T17:46:27Z</dcterms:created>
  <dcterms:modified xsi:type="dcterms:W3CDTF">2022-12-23T17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